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media/image2.jpg" ContentType="image/pn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BDD6EE" w:themeColor="accent5" w:themeTint="66"/>
  <w:body>
    <w:p w14:paraId="51E04368" w14:textId="0C235CB1" w:rsidR="00A72481" w:rsidRDefault="001300C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955D0EF" wp14:editId="4068B744">
                <wp:simplePos x="0" y="0"/>
                <wp:positionH relativeFrom="column">
                  <wp:posOffset>3858895</wp:posOffset>
                </wp:positionH>
                <wp:positionV relativeFrom="paragraph">
                  <wp:posOffset>3681095</wp:posOffset>
                </wp:positionV>
                <wp:extent cx="1555115" cy="842645"/>
                <wp:effectExtent l="0" t="0" r="26035" b="1460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5115" cy="842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E73CD8" w14:textId="3478BD24" w:rsidR="00426746" w:rsidRPr="001300CB" w:rsidRDefault="00426746" w:rsidP="00426746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1300CB">
                              <w:rPr>
                                <w:sz w:val="24"/>
                                <w:szCs w:val="24"/>
                              </w:rPr>
                              <w:t>Implementing clustering algorithms to group the custom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55D0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3.85pt;margin-top:289.85pt;width:122.45pt;height:66.3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">
                <v:textbox>
                  <w:txbxContent>
                    <w:p w14:paraId="57E73CD8" w14:textId="3478BD24" w:rsidR="00426746" w:rsidRPr="001300CB" w:rsidRDefault="00426746" w:rsidP="00426746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1300CB">
                        <w:rPr>
                          <w:sz w:val="24"/>
                          <w:szCs w:val="24"/>
                        </w:rPr>
                        <w:t>Implementing clustering algorithms to group the customer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60E61B51" wp14:editId="7A121CBD">
                <wp:simplePos x="0" y="0"/>
                <wp:positionH relativeFrom="column">
                  <wp:posOffset>6412230</wp:posOffset>
                </wp:positionH>
                <wp:positionV relativeFrom="paragraph">
                  <wp:posOffset>3681095</wp:posOffset>
                </wp:positionV>
                <wp:extent cx="2992120" cy="842645"/>
                <wp:effectExtent l="0" t="0" r="17780" b="1460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2120" cy="842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9E5513" w14:textId="0D085EE1" w:rsidR="00426746" w:rsidRDefault="00426746" w:rsidP="00426746">
                            <w:pPr>
                              <w:jc w:val="center"/>
                            </w:pPr>
                            <w:r w:rsidRPr="001300CB">
                              <w:rPr>
                                <w:sz w:val="24"/>
                                <w:szCs w:val="24"/>
                              </w:rPr>
                              <w:t>Applying corresponding strategies to maximize profit and satisfy the needs of the customer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61B51" id="_x0000_s1027" type="#_x0000_t202" style="position:absolute;margin-left:504.9pt;margin-top:289.85pt;width:235.6pt;height:66.3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">
                <v:textbox>
                  <w:txbxContent>
                    <w:p w14:paraId="0E9E5513" w14:textId="0D085EE1" w:rsidR="00426746" w:rsidRDefault="00426746" w:rsidP="00426746">
                      <w:pPr>
                        <w:jc w:val="center"/>
                      </w:pPr>
                      <w:r w:rsidRPr="001300CB">
                        <w:rPr>
                          <w:sz w:val="24"/>
                          <w:szCs w:val="24"/>
                        </w:rPr>
                        <w:t>Applying corresponding strategies to maximize profit and satisfy the needs of the customer</w:t>
                      </w:r>
                      <w: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438CF87" wp14:editId="7E4C9E67">
                <wp:simplePos x="0" y="0"/>
                <wp:positionH relativeFrom="column">
                  <wp:posOffset>-605790</wp:posOffset>
                </wp:positionH>
                <wp:positionV relativeFrom="paragraph">
                  <wp:posOffset>3693102</wp:posOffset>
                </wp:positionV>
                <wp:extent cx="2360930" cy="842010"/>
                <wp:effectExtent l="0" t="0" r="1270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842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CE3229" w14:textId="4560F888" w:rsidR="00426746" w:rsidRPr="001300CB" w:rsidRDefault="00426746" w:rsidP="00426746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1300CB">
                              <w:rPr>
                                <w:sz w:val="24"/>
                                <w:szCs w:val="24"/>
                              </w:rPr>
                              <w:t>Identifying the potential customer base for selling the product or applying appropriate offers according to their need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38CF87" id="_x0000_s1028" type="#_x0000_t202" style="position:absolute;margin-left:-47.7pt;margin-top:290.8pt;width:185.9pt;height:66.3pt;z-index:25166028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">
                <v:textbox>
                  <w:txbxContent>
                    <w:p w14:paraId="6ACE3229" w14:textId="4560F888" w:rsidR="00426746" w:rsidRPr="001300CB" w:rsidRDefault="00426746" w:rsidP="00426746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1300CB">
                        <w:rPr>
                          <w:sz w:val="24"/>
                          <w:szCs w:val="24"/>
                        </w:rPr>
                        <w:t>Identifying the potential customer base for selling the product or applying appropriate offers according to their need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6A807611" wp14:editId="7F87AA4D">
            <wp:simplePos x="0" y="0"/>
            <wp:positionH relativeFrom="column">
              <wp:posOffset>-688975</wp:posOffset>
            </wp:positionH>
            <wp:positionV relativeFrom="paragraph">
              <wp:posOffset>0</wp:posOffset>
            </wp:positionV>
            <wp:extent cx="10236835" cy="3372485"/>
            <wp:effectExtent l="0" t="0" r="0" b="0"/>
            <wp:wrapThrough wrapText="bothSides">
              <wp:wrapPolygon edited="0">
                <wp:start x="0" y="0"/>
                <wp:lineTo x="0" y="21474"/>
                <wp:lineTo x="21545" y="21474"/>
                <wp:lineTo x="21545" y="0"/>
                <wp:lineTo x="0" y="0"/>
              </wp:wrapPolygon>
            </wp:wrapThrough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68" b="23545"/>
                    <a:stretch/>
                  </pic:blipFill>
                  <pic:spPr bwMode="auto">
                    <a:xfrm>
                      <a:off x="0" y="0"/>
                      <a:ext cx="10236835" cy="3372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CDD635" w14:textId="10963C3E" w:rsidR="00426746" w:rsidRPr="00426746" w:rsidRDefault="00426746" w:rsidP="00426746"/>
    <w:p w14:paraId="4E1B29CE" w14:textId="031F9AFB" w:rsidR="00426746" w:rsidRPr="00426746" w:rsidRDefault="00426746" w:rsidP="00426746"/>
    <w:p w14:paraId="6E894C2C" w14:textId="243C2EA5" w:rsidR="00426746" w:rsidRPr="00426746" w:rsidRDefault="00426746" w:rsidP="00426746"/>
    <w:p w14:paraId="33D647AF" w14:textId="4CFC587F" w:rsidR="00426746" w:rsidRPr="00426746" w:rsidRDefault="00426746" w:rsidP="00426746"/>
    <w:p w14:paraId="22118DF8" w14:textId="7CA22D0C" w:rsidR="00426746" w:rsidRPr="00426746" w:rsidRDefault="00426746" w:rsidP="00426746"/>
    <w:p w14:paraId="4D5E74A6" w14:textId="7B62A909" w:rsidR="00426746" w:rsidRPr="00426746" w:rsidRDefault="00426746" w:rsidP="00426746"/>
    <w:p w14:paraId="1655B874" w14:textId="74A72D20" w:rsidR="00426746" w:rsidRPr="00426746" w:rsidRDefault="00C0192E" w:rsidP="0042674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625544ED" wp14:editId="4FE3B49C">
                <wp:simplePos x="0" y="0"/>
                <wp:positionH relativeFrom="column">
                  <wp:posOffset>2350687</wp:posOffset>
                </wp:positionH>
                <wp:positionV relativeFrom="paragraph">
                  <wp:posOffset>-369719</wp:posOffset>
                </wp:positionV>
                <wp:extent cx="4607560" cy="68834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07560" cy="688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84FF99" w14:textId="2C0421F8" w:rsidR="00C0192E" w:rsidRPr="00C0192E" w:rsidRDefault="00C0192E" w:rsidP="00C0192E">
                            <w:pPr>
                              <w:pStyle w:val="Caption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C0192E">
                              <w:rPr>
                                <w:sz w:val="36"/>
                                <w:szCs w:val="36"/>
                              </w:rPr>
                              <w:t xml:space="preserve">Figure 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>1</w:t>
                            </w:r>
                            <w:r w:rsidRPr="00C0192E">
                              <w:rPr>
                                <w:sz w:val="36"/>
                                <w:szCs w:val="36"/>
                              </w:rPr>
                              <w:t>:</w:t>
                            </w:r>
                            <w:r w:rsidRPr="00C0192E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 xml:space="preserve"> Visual representation of customer segmentation.</w:t>
                            </w:r>
                          </w:p>
                          <w:p w14:paraId="7C4E3AEA" w14:textId="77777777" w:rsidR="00C0192E" w:rsidRDefault="00C0192E" w:rsidP="00C0192E"/>
                          <w:p w14:paraId="603714E6" w14:textId="77777777" w:rsidR="00C0192E" w:rsidRDefault="00C0192E" w:rsidP="00C0192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5544ED" id="_x0000_s1029" type="#_x0000_t202" style="position:absolute;margin-left:185.1pt;margin-top:-29.1pt;width:362.8pt;height:54.2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" filled="f" stroked="f">
                <v:textbox>
                  <w:txbxContent>
                    <w:p w14:paraId="0F84FF99" w14:textId="2C0421F8" w:rsidR="00C0192E" w:rsidRPr="00C0192E" w:rsidRDefault="00C0192E" w:rsidP="00C0192E">
                      <w:pPr>
                        <w:pStyle w:val="Caption"/>
                        <w:jc w:val="center"/>
                        <w:rPr>
                          <w:sz w:val="36"/>
                          <w:szCs w:val="36"/>
                        </w:rPr>
                      </w:pPr>
                      <w:r w:rsidRPr="00C0192E">
                        <w:rPr>
                          <w:sz w:val="36"/>
                          <w:szCs w:val="36"/>
                        </w:rPr>
                        <w:t xml:space="preserve">Figure </w:t>
                      </w:r>
                      <w:r>
                        <w:rPr>
                          <w:sz w:val="36"/>
                          <w:szCs w:val="36"/>
                        </w:rPr>
                        <w:t>1</w:t>
                      </w:r>
                      <w:r w:rsidRPr="00C0192E">
                        <w:rPr>
                          <w:sz w:val="36"/>
                          <w:szCs w:val="36"/>
                        </w:rPr>
                        <w:t>:</w:t>
                      </w:r>
                      <w:r w:rsidRPr="00C0192E">
                        <w:rPr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sz w:val="36"/>
                          <w:szCs w:val="36"/>
                        </w:rPr>
                        <w:t xml:space="preserve"> Visual representation of customer segmentation.</w:t>
                      </w:r>
                    </w:p>
                    <w:p w14:paraId="7C4E3AEA" w14:textId="77777777" w:rsidR="00C0192E" w:rsidRDefault="00C0192E" w:rsidP="00C0192E"/>
                    <w:p w14:paraId="603714E6" w14:textId="77777777" w:rsidR="00C0192E" w:rsidRDefault="00C0192E" w:rsidP="00C0192E"/>
                  </w:txbxContent>
                </v:textbox>
                <w10:wrap type="square"/>
              </v:shape>
            </w:pict>
          </mc:Fallback>
        </mc:AlternateContent>
      </w:r>
    </w:p>
    <w:p w14:paraId="74269819" w14:textId="2FB0848C" w:rsidR="00C0192E" w:rsidRDefault="00C0192E" w:rsidP="00426746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7EE0FB81" wp14:editId="75F1058D">
            <wp:simplePos x="0" y="0"/>
            <wp:positionH relativeFrom="column">
              <wp:posOffset>1341912</wp:posOffset>
            </wp:positionH>
            <wp:positionV relativeFrom="paragraph">
              <wp:posOffset>57150</wp:posOffset>
            </wp:positionV>
            <wp:extent cx="6578930" cy="3690752"/>
            <wp:effectExtent l="0" t="57150" r="0" b="100330"/>
            <wp:wrapThrough wrapText="bothSides">
              <wp:wrapPolygon edited="0">
                <wp:start x="8944" y="-334"/>
                <wp:lineTo x="5817" y="780"/>
                <wp:lineTo x="5567" y="1003"/>
                <wp:lineTo x="5567" y="20180"/>
                <wp:lineTo x="7693" y="21295"/>
                <wp:lineTo x="8882" y="21295"/>
                <wp:lineTo x="8944" y="22076"/>
                <wp:lineTo x="15887" y="22076"/>
                <wp:lineTo x="15887" y="-334"/>
                <wp:lineTo x="8944" y="-334"/>
              </wp:wrapPolygon>
            </wp:wrapThrough>
            <wp:docPr id="6" name="Diagram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869A23" w14:textId="0F36DC3E" w:rsidR="00C0192E" w:rsidRDefault="00C0192E" w:rsidP="00426746"/>
    <w:p w14:paraId="0112EB0D" w14:textId="314C4F7D" w:rsidR="00C0192E" w:rsidRDefault="00C0192E" w:rsidP="00426746"/>
    <w:p w14:paraId="0A6EC8DF" w14:textId="5B0A2815" w:rsidR="00426746" w:rsidRPr="00426746" w:rsidRDefault="00426746" w:rsidP="00426746"/>
    <w:p w14:paraId="11278B15" w14:textId="3A6EDE45" w:rsidR="00DF29BE" w:rsidRDefault="00426746" w:rsidP="00DF29BE">
      <w:pPr>
        <w:keepNext/>
        <w:tabs>
          <w:tab w:val="left" w:pos="7574"/>
        </w:tabs>
      </w:pPr>
      <w:r>
        <w:tab/>
      </w:r>
    </w:p>
    <w:p w14:paraId="4A51D435" w14:textId="5CFDD0D2" w:rsidR="00C0192E" w:rsidRDefault="00C0192E" w:rsidP="00DF29BE">
      <w:pPr>
        <w:keepNext/>
        <w:tabs>
          <w:tab w:val="left" w:pos="7574"/>
        </w:tabs>
      </w:pPr>
    </w:p>
    <w:p w14:paraId="1040E128" w14:textId="240A7F58" w:rsidR="00C0192E" w:rsidRDefault="00C0192E" w:rsidP="00DF29BE">
      <w:pPr>
        <w:keepNext/>
        <w:tabs>
          <w:tab w:val="left" w:pos="7574"/>
        </w:tabs>
      </w:pPr>
    </w:p>
    <w:p w14:paraId="41C41535" w14:textId="1A6E5B9C" w:rsidR="00C0192E" w:rsidRDefault="00C0192E" w:rsidP="00DF29BE">
      <w:pPr>
        <w:keepNext/>
        <w:tabs>
          <w:tab w:val="left" w:pos="7574"/>
        </w:tabs>
      </w:pPr>
    </w:p>
    <w:p w14:paraId="16BD42D8" w14:textId="75BA23C5" w:rsidR="00C0192E" w:rsidRDefault="00C0192E" w:rsidP="00DF29BE">
      <w:pPr>
        <w:keepNext/>
        <w:tabs>
          <w:tab w:val="left" w:pos="7574"/>
        </w:tabs>
      </w:pPr>
    </w:p>
    <w:p w14:paraId="00FB2B77" w14:textId="3EBF211D" w:rsidR="00C0192E" w:rsidRDefault="00C0192E" w:rsidP="00DF29BE">
      <w:pPr>
        <w:keepNext/>
        <w:tabs>
          <w:tab w:val="left" w:pos="7574"/>
        </w:tabs>
      </w:pPr>
    </w:p>
    <w:p w14:paraId="456627CF" w14:textId="7B120012" w:rsidR="00C0192E" w:rsidRDefault="00C0192E" w:rsidP="00DF29BE">
      <w:pPr>
        <w:keepNext/>
        <w:tabs>
          <w:tab w:val="left" w:pos="7574"/>
        </w:tabs>
      </w:pPr>
    </w:p>
    <w:p w14:paraId="7C99A480" w14:textId="2D48CD58" w:rsidR="00C0192E" w:rsidRDefault="00C0192E" w:rsidP="00DF29BE">
      <w:pPr>
        <w:keepNext/>
        <w:tabs>
          <w:tab w:val="left" w:pos="7574"/>
        </w:tabs>
      </w:pPr>
    </w:p>
    <w:p w14:paraId="5CFA72C6" w14:textId="0F11EC8D" w:rsidR="00C0192E" w:rsidRDefault="00C0192E" w:rsidP="00DF29BE">
      <w:pPr>
        <w:keepNext/>
        <w:tabs>
          <w:tab w:val="left" w:pos="7574"/>
        </w:tabs>
      </w:pPr>
    </w:p>
    <w:p w14:paraId="3DAC8FCD" w14:textId="77777777" w:rsidR="00C0192E" w:rsidRDefault="00C0192E" w:rsidP="00DF29BE">
      <w:pPr>
        <w:keepNext/>
        <w:tabs>
          <w:tab w:val="left" w:pos="7574"/>
        </w:tabs>
      </w:pPr>
    </w:p>
    <w:p w14:paraId="04B58992" w14:textId="43D9634B" w:rsidR="00426746" w:rsidRDefault="00C0192E" w:rsidP="00DF29BE">
      <w:pPr>
        <w:pStyle w:val="Caption"/>
        <w:ind w:left="2880" w:firstLine="720"/>
        <w:rPr>
          <w:sz w:val="40"/>
          <w:szCs w:val="40"/>
        </w:rPr>
      </w:pPr>
      <w:r>
        <w:rPr>
          <w:sz w:val="40"/>
          <w:szCs w:val="40"/>
        </w:rPr>
        <w:t xml:space="preserve">            </w:t>
      </w:r>
      <w:r w:rsidR="00DF29BE" w:rsidRPr="00DF29BE">
        <w:rPr>
          <w:sz w:val="40"/>
          <w:szCs w:val="40"/>
        </w:rPr>
        <w:t>Figure</w:t>
      </w:r>
      <w:r>
        <w:rPr>
          <w:sz w:val="40"/>
          <w:szCs w:val="40"/>
        </w:rPr>
        <w:t xml:space="preserve"> 2</w:t>
      </w:r>
      <w:r w:rsidR="00DF29BE" w:rsidRPr="00DF29BE">
        <w:rPr>
          <w:sz w:val="40"/>
          <w:szCs w:val="40"/>
        </w:rPr>
        <w:t>: Types of segmentation</w:t>
      </w:r>
    </w:p>
    <w:p w14:paraId="7EE5E9BC" w14:textId="5544D1B9" w:rsidR="00DF16A2" w:rsidRDefault="00DF16A2" w:rsidP="00DF16A2"/>
    <w:p w14:paraId="4C2E8CEF" w14:textId="30E187CA" w:rsidR="00DF16A2" w:rsidRDefault="00DF16A2" w:rsidP="00DF16A2"/>
    <w:p w14:paraId="5723177D" w14:textId="7848FEB5" w:rsidR="00DF16A2" w:rsidRDefault="00DF16A2" w:rsidP="00DF16A2"/>
    <w:p w14:paraId="23605FF7" w14:textId="434E4419" w:rsidR="00DF16A2" w:rsidRDefault="00DF16A2" w:rsidP="00DF16A2"/>
    <w:p w14:paraId="2C9743DB" w14:textId="2D3382EC" w:rsidR="00DF16A2" w:rsidRDefault="00C0192E" w:rsidP="00DF16A2"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CC661B6" wp14:editId="47078C50">
            <wp:simplePos x="0" y="0"/>
            <wp:positionH relativeFrom="margin">
              <wp:posOffset>2497686</wp:posOffset>
            </wp:positionH>
            <wp:positionV relativeFrom="margin">
              <wp:posOffset>-432435</wp:posOffset>
            </wp:positionV>
            <wp:extent cx="3858895" cy="5479415"/>
            <wp:effectExtent l="0" t="0" r="8255" b="6985"/>
            <wp:wrapSquare wrapText="bothSides"/>
            <wp:docPr id="7" name="Picture 7" descr="Flow chart for implementing Customer Segmentation mode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Flow chart for implementing Customer Segmentation mode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8895" cy="5479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86FEBB" w14:textId="77777777" w:rsidR="00C0192E" w:rsidRDefault="00C0192E" w:rsidP="00DF16A2"/>
    <w:p w14:paraId="74C72678" w14:textId="77777777" w:rsidR="00C0192E" w:rsidRDefault="00C0192E" w:rsidP="00DF16A2"/>
    <w:p w14:paraId="1CA410B1" w14:textId="77777777" w:rsidR="00C0192E" w:rsidRDefault="00C0192E" w:rsidP="00DF16A2"/>
    <w:p w14:paraId="58F97806" w14:textId="77777777" w:rsidR="00C0192E" w:rsidRDefault="00C0192E" w:rsidP="00DF16A2"/>
    <w:p w14:paraId="0A87EF0E" w14:textId="77777777" w:rsidR="00C0192E" w:rsidRDefault="00C0192E" w:rsidP="00DF16A2"/>
    <w:p w14:paraId="10B942DA" w14:textId="77777777" w:rsidR="00C0192E" w:rsidRDefault="00C0192E" w:rsidP="00DF16A2"/>
    <w:p w14:paraId="708C7F34" w14:textId="77777777" w:rsidR="00C0192E" w:rsidRDefault="00C0192E" w:rsidP="00DF16A2"/>
    <w:p w14:paraId="61401B8D" w14:textId="77777777" w:rsidR="00C0192E" w:rsidRDefault="00C0192E" w:rsidP="00DF16A2"/>
    <w:p w14:paraId="566EF3AA" w14:textId="77777777" w:rsidR="00C0192E" w:rsidRDefault="00C0192E" w:rsidP="00DF16A2"/>
    <w:p w14:paraId="3CCBA6E9" w14:textId="77777777" w:rsidR="00C0192E" w:rsidRDefault="00C0192E" w:rsidP="00DF16A2"/>
    <w:p w14:paraId="7E8F988C" w14:textId="77777777" w:rsidR="00C0192E" w:rsidRDefault="00C0192E" w:rsidP="00DF16A2"/>
    <w:p w14:paraId="4C12B963" w14:textId="77777777" w:rsidR="00C0192E" w:rsidRDefault="00C0192E" w:rsidP="00DF16A2"/>
    <w:p w14:paraId="23C1ACEA" w14:textId="77777777" w:rsidR="00C0192E" w:rsidRDefault="00C0192E" w:rsidP="00DF16A2"/>
    <w:p w14:paraId="7B324671" w14:textId="77777777" w:rsidR="00C0192E" w:rsidRDefault="00C0192E" w:rsidP="00DF16A2"/>
    <w:p w14:paraId="764A12F2" w14:textId="77777777" w:rsidR="00C0192E" w:rsidRDefault="00C0192E" w:rsidP="00DF16A2"/>
    <w:p w14:paraId="794743CB" w14:textId="346C8145" w:rsidR="00DF16A2" w:rsidRPr="00DF16A2" w:rsidRDefault="00C0192E" w:rsidP="00DF16A2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D3E393F" wp14:editId="642B9492">
                <wp:simplePos x="0" y="0"/>
                <wp:positionH relativeFrom="column">
                  <wp:posOffset>2493513</wp:posOffset>
                </wp:positionH>
                <wp:positionV relativeFrom="paragraph">
                  <wp:posOffset>5023782</wp:posOffset>
                </wp:positionV>
                <wp:extent cx="3787140" cy="68834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7140" cy="688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5095C6" w14:textId="290E3C00" w:rsidR="00C0192E" w:rsidRPr="00C0192E" w:rsidRDefault="00C0192E" w:rsidP="00C0192E">
                            <w:pPr>
                              <w:pStyle w:val="Caption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C0192E">
                              <w:rPr>
                                <w:sz w:val="36"/>
                                <w:szCs w:val="36"/>
                              </w:rPr>
                              <w:t xml:space="preserve">Figure 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>3</w:t>
                            </w:r>
                            <w:r w:rsidRPr="00C0192E">
                              <w:rPr>
                                <w:sz w:val="36"/>
                                <w:szCs w:val="36"/>
                              </w:rPr>
                              <w:t>:</w:t>
                            </w:r>
                            <w:r w:rsidRPr="00C0192E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C0192E">
                              <w:rPr>
                                <w:sz w:val="36"/>
                                <w:szCs w:val="36"/>
                              </w:rPr>
                              <w:t>Flow chart for</w:t>
                            </w:r>
                            <w:r w:rsidRPr="00C0192E">
                              <w:rPr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C0192E">
                              <w:rPr>
                                <w:sz w:val="36"/>
                                <w:szCs w:val="36"/>
                              </w:rPr>
                              <w:t>implementing Customer Segmentation model</w:t>
                            </w:r>
                          </w:p>
                          <w:p w14:paraId="148E9577" w14:textId="77777777" w:rsidR="00C0192E" w:rsidRDefault="00C0192E" w:rsidP="00C0192E"/>
                          <w:p w14:paraId="39F3A73D" w14:textId="01225CD9" w:rsidR="00C0192E" w:rsidRDefault="00C0192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E393F" id="_x0000_s1030" type="#_x0000_t202" style="position:absolute;margin-left:196.35pt;margin-top:395.55pt;width:298.2pt;height:54.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" filled="f" stroked="f">
                <v:textbox>
                  <w:txbxContent>
                    <w:p w14:paraId="1E5095C6" w14:textId="290E3C00" w:rsidR="00C0192E" w:rsidRPr="00C0192E" w:rsidRDefault="00C0192E" w:rsidP="00C0192E">
                      <w:pPr>
                        <w:pStyle w:val="Caption"/>
                        <w:jc w:val="center"/>
                        <w:rPr>
                          <w:sz w:val="36"/>
                          <w:szCs w:val="36"/>
                        </w:rPr>
                      </w:pPr>
                      <w:r w:rsidRPr="00C0192E">
                        <w:rPr>
                          <w:sz w:val="36"/>
                          <w:szCs w:val="36"/>
                        </w:rPr>
                        <w:t xml:space="preserve">Figure </w:t>
                      </w:r>
                      <w:r>
                        <w:rPr>
                          <w:sz w:val="36"/>
                          <w:szCs w:val="36"/>
                        </w:rPr>
                        <w:t>3</w:t>
                      </w:r>
                      <w:r w:rsidRPr="00C0192E">
                        <w:rPr>
                          <w:sz w:val="36"/>
                          <w:szCs w:val="36"/>
                        </w:rPr>
                        <w:t>:</w:t>
                      </w:r>
                      <w:r w:rsidRPr="00C0192E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C0192E">
                        <w:rPr>
                          <w:sz w:val="36"/>
                          <w:szCs w:val="36"/>
                        </w:rPr>
                        <w:t>Flow chart for</w:t>
                      </w:r>
                      <w:r w:rsidRPr="00C0192E">
                        <w:rPr>
                          <w:sz w:val="36"/>
                          <w:szCs w:val="36"/>
                        </w:rPr>
                        <w:t xml:space="preserve"> </w:t>
                      </w:r>
                      <w:r w:rsidRPr="00C0192E">
                        <w:rPr>
                          <w:sz w:val="36"/>
                          <w:szCs w:val="36"/>
                        </w:rPr>
                        <w:t>implementing Customer Segmentation model</w:t>
                      </w:r>
                    </w:p>
                    <w:p w14:paraId="148E9577" w14:textId="77777777" w:rsidR="00C0192E" w:rsidRDefault="00C0192E" w:rsidP="00C0192E"/>
                    <w:p w14:paraId="39F3A73D" w14:textId="01225CD9" w:rsidR="00C0192E" w:rsidRDefault="00C0192E"/>
                  </w:txbxContent>
                </v:textbox>
                <w10:wrap type="square"/>
              </v:shape>
            </w:pict>
          </mc:Fallback>
        </mc:AlternateContent>
      </w:r>
    </w:p>
    <w:sectPr w:rsidR="00DF16A2" w:rsidRPr="00DF16A2" w:rsidSect="001300C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607EC" w14:textId="77777777" w:rsidR="0070018D" w:rsidRDefault="0070018D" w:rsidP="00C0192E">
      <w:pPr>
        <w:spacing w:after="0" w:line="240" w:lineRule="auto"/>
      </w:pPr>
      <w:r>
        <w:separator/>
      </w:r>
    </w:p>
  </w:endnote>
  <w:endnote w:type="continuationSeparator" w:id="0">
    <w:p w14:paraId="67A1A836" w14:textId="77777777" w:rsidR="0070018D" w:rsidRDefault="0070018D" w:rsidP="00C019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F5791" w14:textId="77777777" w:rsidR="0070018D" w:rsidRDefault="0070018D" w:rsidP="00C0192E">
      <w:pPr>
        <w:spacing w:after="0" w:line="240" w:lineRule="auto"/>
      </w:pPr>
      <w:r>
        <w:separator/>
      </w:r>
    </w:p>
  </w:footnote>
  <w:footnote w:type="continuationSeparator" w:id="0">
    <w:p w14:paraId="5F9C5498" w14:textId="77777777" w:rsidR="0070018D" w:rsidRDefault="0070018D" w:rsidP="00C019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TU0NbIwMjK0sDBX0lEKTi0uzszPAykwrAUAmWdIPCwAAAA="/>
  </w:docVars>
  <w:rsids>
    <w:rsidRoot w:val="00860858"/>
    <w:rsid w:val="0011132F"/>
    <w:rsid w:val="001300CB"/>
    <w:rsid w:val="00426746"/>
    <w:rsid w:val="00531A34"/>
    <w:rsid w:val="00574BE2"/>
    <w:rsid w:val="0070018D"/>
    <w:rsid w:val="00860858"/>
    <w:rsid w:val="00B024ED"/>
    <w:rsid w:val="00C0192E"/>
    <w:rsid w:val="00DF16A2"/>
    <w:rsid w:val="00DF2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594EF"/>
  <w15:chartTrackingRefBased/>
  <w15:docId w15:val="{EFD2BF44-BAA4-40FB-A8FD-0436A36EF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7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DF29B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019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92E"/>
  </w:style>
  <w:style w:type="paragraph" w:styleId="Footer">
    <w:name w:val="footer"/>
    <w:basedOn w:val="Normal"/>
    <w:link w:val="FooterChar"/>
    <w:uiPriority w:val="99"/>
    <w:unhideWhenUsed/>
    <w:rsid w:val="00C019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diagramData" Target="diagrams/data1.xml"/><Relationship Id="rId12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microsoft.com/office/2007/relationships/diagramDrawing" Target="diagrams/drawing1.xml"/><Relationship Id="rId5" Type="http://schemas.openxmlformats.org/officeDocument/2006/relationships/endnotes" Target="endnotes.xml"/><Relationship Id="rId10" Type="http://schemas.openxmlformats.org/officeDocument/2006/relationships/diagramColors" Target="diagrams/colors1.xml"/><Relationship Id="rId4" Type="http://schemas.openxmlformats.org/officeDocument/2006/relationships/footnotes" Target="footnotes.xml"/><Relationship Id="rId9" Type="http://schemas.openxmlformats.org/officeDocument/2006/relationships/diagramQuickStyle" Target="diagrams/quickStyle1.xml"/><Relationship Id="rId14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5_4">
  <dgm:title val=""/>
  <dgm:desc val=""/>
  <dgm:catLst>
    <dgm:cat type="accent5" pri="11400"/>
  </dgm:catLst>
  <dgm:styleLbl name="node0">
    <dgm:fillClrLst meth="cycle">
      <a:schemeClr val="accent5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5">
        <a:shade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5">
        <a:shade val="50000"/>
      </a:schemeClr>
      <a:schemeClr val="accent5">
        <a:tint val="55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5">
        <a:shade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5">
        <a:shade val="80000"/>
        <a:alpha val="50000"/>
      </a:schemeClr>
      <a:schemeClr val="accent5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5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5">
        <a:tint val="90000"/>
      </a:schemeClr>
    </dgm:fillClrLst>
    <dgm:linClrLst meth="repeat">
      <a:schemeClr val="accent5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5">
        <a:tint val="70000"/>
      </a:schemeClr>
    </dgm:fillClrLst>
    <dgm:linClrLst meth="repeat">
      <a:schemeClr val="accent5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5">
        <a:tint val="5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5">
        <a:shade val="8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>
        <a:tint val="90000"/>
      </a:schemeClr>
    </dgm:fillClrLst>
    <dgm:linClrLst meth="repeat">
      <a:schemeClr val="accent5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>
        <a:tint val="70000"/>
      </a:schemeClr>
    </dgm:fillClrLst>
    <dgm:linClrLst meth="repeat">
      <a:schemeClr val="accent5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5">
        <a:alpha val="90000"/>
        <a:tint val="55000"/>
      </a:schemeClr>
    </dgm:fillClrLst>
    <dgm:linClrLst meth="repeat">
      <a:schemeClr val="accent5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55000"/>
      </a:schemeClr>
    </dgm:fillClrLst>
    <dgm:linClrLst meth="repeat">
      <a:schemeClr val="accent5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55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DF6C36C-85D7-442D-B518-D0088A9D56E5}" type="doc">
      <dgm:prSet loTypeId="urn:microsoft.com/office/officeart/2008/layout/HorizontalMultiLevelHierarchy" loCatId="hierarchy" qsTypeId="urn:microsoft.com/office/officeart/2005/8/quickstyle/simple5" qsCatId="simple" csTypeId="urn:microsoft.com/office/officeart/2005/8/colors/accent5_4" csCatId="accent5" phldr="1"/>
      <dgm:spPr/>
      <dgm:t>
        <a:bodyPr/>
        <a:lstStyle/>
        <a:p>
          <a:endParaRPr lang="en-IN"/>
        </a:p>
      </dgm:t>
    </dgm:pt>
    <dgm:pt modelId="{A0BF670D-94FE-40A1-BC9D-6DE80DECF1C5}">
      <dgm:prSet phldrT="[Text]"/>
      <dgm:spPr/>
      <dgm:t>
        <a:bodyPr/>
        <a:lstStyle/>
        <a:p>
          <a:r>
            <a:rPr lang="en-IN"/>
            <a:t>TYPES</a:t>
          </a:r>
        </a:p>
      </dgm:t>
    </dgm:pt>
    <dgm:pt modelId="{E2B80E95-13C9-4CE9-8BF7-EFE204C609A4}" type="parTrans" cxnId="{51292C57-7878-4D07-B63F-9023FFEF8A33}">
      <dgm:prSet/>
      <dgm:spPr/>
      <dgm:t>
        <a:bodyPr/>
        <a:lstStyle/>
        <a:p>
          <a:endParaRPr lang="en-IN"/>
        </a:p>
      </dgm:t>
    </dgm:pt>
    <dgm:pt modelId="{FA76C6CB-0DD0-4AD3-8E55-BCA6DE8CF03E}" type="sibTrans" cxnId="{51292C57-7878-4D07-B63F-9023FFEF8A33}">
      <dgm:prSet/>
      <dgm:spPr/>
      <dgm:t>
        <a:bodyPr/>
        <a:lstStyle/>
        <a:p>
          <a:endParaRPr lang="en-IN"/>
        </a:p>
      </dgm:t>
    </dgm:pt>
    <dgm:pt modelId="{DC443813-4556-44DB-BFAA-B3B45C0A37E8}">
      <dgm:prSet phldrT="[Text]"/>
      <dgm:spPr/>
      <dgm:t>
        <a:bodyPr/>
        <a:lstStyle/>
        <a:p>
          <a:r>
            <a:rPr lang="en-IN"/>
            <a:t>Demographic</a:t>
          </a:r>
        </a:p>
      </dgm:t>
    </dgm:pt>
    <dgm:pt modelId="{D5F25E47-DFDC-4771-9481-24D7B0C57916}" type="parTrans" cxnId="{AE3FEF2D-11D0-4235-A42D-E7F75A6E1105}">
      <dgm:prSet/>
      <dgm:spPr/>
      <dgm:t>
        <a:bodyPr/>
        <a:lstStyle/>
        <a:p>
          <a:endParaRPr lang="en-IN"/>
        </a:p>
      </dgm:t>
    </dgm:pt>
    <dgm:pt modelId="{06E05B2E-607E-46C4-B92B-2A9C40308522}" type="sibTrans" cxnId="{AE3FEF2D-11D0-4235-A42D-E7F75A6E1105}">
      <dgm:prSet/>
      <dgm:spPr/>
      <dgm:t>
        <a:bodyPr/>
        <a:lstStyle/>
        <a:p>
          <a:endParaRPr lang="en-IN"/>
        </a:p>
      </dgm:t>
    </dgm:pt>
    <dgm:pt modelId="{AA36861C-7328-444D-BE89-D4C4F20B82AF}">
      <dgm:prSet phldrT="[Text]"/>
      <dgm:spPr/>
      <dgm:t>
        <a:bodyPr/>
        <a:lstStyle/>
        <a:p>
          <a:r>
            <a:rPr lang="en-IN"/>
            <a:t>Geographic</a:t>
          </a:r>
        </a:p>
      </dgm:t>
    </dgm:pt>
    <dgm:pt modelId="{2020D434-597F-484E-BB74-F1DFBDC04DC9}" type="parTrans" cxnId="{CB327692-CB4C-45EC-9F26-BFF5650F0162}">
      <dgm:prSet/>
      <dgm:spPr/>
      <dgm:t>
        <a:bodyPr/>
        <a:lstStyle/>
        <a:p>
          <a:endParaRPr lang="en-IN"/>
        </a:p>
      </dgm:t>
    </dgm:pt>
    <dgm:pt modelId="{E493E3E0-F30D-4118-BDFA-159C6305B679}" type="sibTrans" cxnId="{CB327692-CB4C-45EC-9F26-BFF5650F0162}">
      <dgm:prSet/>
      <dgm:spPr/>
      <dgm:t>
        <a:bodyPr/>
        <a:lstStyle/>
        <a:p>
          <a:endParaRPr lang="en-IN"/>
        </a:p>
      </dgm:t>
    </dgm:pt>
    <dgm:pt modelId="{3884F7D4-793E-4078-90CD-B62AE984728E}">
      <dgm:prSet phldrT="[Text]"/>
      <dgm:spPr/>
      <dgm:t>
        <a:bodyPr/>
        <a:lstStyle/>
        <a:p>
          <a:r>
            <a:rPr lang="en-IN"/>
            <a:t>Psychographic</a:t>
          </a:r>
        </a:p>
      </dgm:t>
    </dgm:pt>
    <dgm:pt modelId="{3E10699F-92EC-433C-866E-3A0177543840}" type="parTrans" cxnId="{76513D5A-87F8-4826-94C9-5BF668CAD28E}">
      <dgm:prSet/>
      <dgm:spPr/>
      <dgm:t>
        <a:bodyPr/>
        <a:lstStyle/>
        <a:p>
          <a:endParaRPr lang="en-IN"/>
        </a:p>
      </dgm:t>
    </dgm:pt>
    <dgm:pt modelId="{ABCC9DC0-1D6A-4AAD-9564-1363E438A538}" type="sibTrans" cxnId="{76513D5A-87F8-4826-94C9-5BF668CAD28E}">
      <dgm:prSet/>
      <dgm:spPr/>
      <dgm:t>
        <a:bodyPr/>
        <a:lstStyle/>
        <a:p>
          <a:endParaRPr lang="en-IN"/>
        </a:p>
      </dgm:t>
    </dgm:pt>
    <dgm:pt modelId="{438C49B9-51F3-4A06-8E5F-EB5D87502F94}">
      <dgm:prSet phldrT="[Text]"/>
      <dgm:spPr/>
      <dgm:t>
        <a:bodyPr/>
        <a:lstStyle/>
        <a:p>
          <a:r>
            <a:rPr lang="en-IN"/>
            <a:t>Technographic</a:t>
          </a:r>
        </a:p>
      </dgm:t>
    </dgm:pt>
    <dgm:pt modelId="{045A68AB-F802-4049-8A70-9D8C476F49B3}" type="parTrans" cxnId="{E8802BB7-E408-4111-9AA1-1B2D98571ABB}">
      <dgm:prSet/>
      <dgm:spPr/>
      <dgm:t>
        <a:bodyPr/>
        <a:lstStyle/>
        <a:p>
          <a:endParaRPr lang="en-IN"/>
        </a:p>
      </dgm:t>
    </dgm:pt>
    <dgm:pt modelId="{096EB4EB-1B16-482A-89A0-0F3E49D95CB7}" type="sibTrans" cxnId="{E8802BB7-E408-4111-9AA1-1B2D98571ABB}">
      <dgm:prSet/>
      <dgm:spPr/>
      <dgm:t>
        <a:bodyPr/>
        <a:lstStyle/>
        <a:p>
          <a:endParaRPr lang="en-IN"/>
        </a:p>
      </dgm:t>
    </dgm:pt>
    <dgm:pt modelId="{C4A80714-2963-4684-9450-FC08BCF02EFF}">
      <dgm:prSet phldrT="[Text]"/>
      <dgm:spPr/>
      <dgm:t>
        <a:bodyPr/>
        <a:lstStyle/>
        <a:p>
          <a:r>
            <a:rPr lang="en-IN"/>
            <a:t>Behavorial</a:t>
          </a:r>
        </a:p>
      </dgm:t>
    </dgm:pt>
    <dgm:pt modelId="{648257FC-8206-4273-9F77-0E56D53BCCB5}" type="parTrans" cxnId="{AF388CD2-FD00-4FFC-B1CD-C088D8452BEF}">
      <dgm:prSet/>
      <dgm:spPr/>
      <dgm:t>
        <a:bodyPr/>
        <a:lstStyle/>
        <a:p>
          <a:endParaRPr lang="en-IN"/>
        </a:p>
      </dgm:t>
    </dgm:pt>
    <dgm:pt modelId="{9CEF0076-25F5-476A-B860-1C1E6EA7AA57}" type="sibTrans" cxnId="{AF388CD2-FD00-4FFC-B1CD-C088D8452BEF}">
      <dgm:prSet/>
      <dgm:spPr/>
      <dgm:t>
        <a:bodyPr/>
        <a:lstStyle/>
        <a:p>
          <a:endParaRPr lang="en-IN"/>
        </a:p>
      </dgm:t>
    </dgm:pt>
    <dgm:pt modelId="{798455AF-B013-4907-8882-0DFAD541FEC1}" type="pres">
      <dgm:prSet presAssocID="{2DF6C36C-85D7-442D-B518-D0088A9D56E5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44D350B7-0AF3-467B-8238-25934CAD13D1}" type="pres">
      <dgm:prSet presAssocID="{A0BF670D-94FE-40A1-BC9D-6DE80DECF1C5}" presName="root1" presStyleCnt="0"/>
      <dgm:spPr/>
    </dgm:pt>
    <dgm:pt modelId="{219B0FF9-49FA-4F9B-BBD8-A58ECDC825D8}" type="pres">
      <dgm:prSet presAssocID="{A0BF670D-94FE-40A1-BC9D-6DE80DECF1C5}" presName="LevelOneTextNode" presStyleLbl="node0" presStyleIdx="0" presStyleCnt="1">
        <dgm:presLayoutVars>
          <dgm:chPref val="3"/>
        </dgm:presLayoutVars>
      </dgm:prSet>
      <dgm:spPr/>
    </dgm:pt>
    <dgm:pt modelId="{76875E48-D396-4CBA-92F7-902FB612303D}" type="pres">
      <dgm:prSet presAssocID="{A0BF670D-94FE-40A1-BC9D-6DE80DECF1C5}" presName="level2hierChild" presStyleCnt="0"/>
      <dgm:spPr/>
    </dgm:pt>
    <dgm:pt modelId="{DA0A7EFA-D591-4F18-A771-83070DAA8C9E}" type="pres">
      <dgm:prSet presAssocID="{D5F25E47-DFDC-4771-9481-24D7B0C57916}" presName="conn2-1" presStyleLbl="parChTrans1D2" presStyleIdx="0" presStyleCnt="5"/>
      <dgm:spPr/>
    </dgm:pt>
    <dgm:pt modelId="{EA81FD98-CBD4-4817-850C-FF062B3D3A44}" type="pres">
      <dgm:prSet presAssocID="{D5F25E47-DFDC-4771-9481-24D7B0C57916}" presName="connTx" presStyleLbl="parChTrans1D2" presStyleIdx="0" presStyleCnt="5"/>
      <dgm:spPr/>
    </dgm:pt>
    <dgm:pt modelId="{A656461B-9ED9-4AEC-BF68-EFEC06848347}" type="pres">
      <dgm:prSet presAssocID="{DC443813-4556-44DB-BFAA-B3B45C0A37E8}" presName="root2" presStyleCnt="0"/>
      <dgm:spPr/>
    </dgm:pt>
    <dgm:pt modelId="{4916F92C-5EBE-44F9-B844-AA8108C68B1B}" type="pres">
      <dgm:prSet presAssocID="{DC443813-4556-44DB-BFAA-B3B45C0A37E8}" presName="LevelTwoTextNode" presStyleLbl="node2" presStyleIdx="0" presStyleCnt="5">
        <dgm:presLayoutVars>
          <dgm:chPref val="3"/>
        </dgm:presLayoutVars>
      </dgm:prSet>
      <dgm:spPr/>
    </dgm:pt>
    <dgm:pt modelId="{741BA72B-E7C2-4CE3-BEE5-E649846FBE80}" type="pres">
      <dgm:prSet presAssocID="{DC443813-4556-44DB-BFAA-B3B45C0A37E8}" presName="level3hierChild" presStyleCnt="0"/>
      <dgm:spPr/>
    </dgm:pt>
    <dgm:pt modelId="{C437F0DB-71C3-4FA8-A0FC-5C58D03B9219}" type="pres">
      <dgm:prSet presAssocID="{2020D434-597F-484E-BB74-F1DFBDC04DC9}" presName="conn2-1" presStyleLbl="parChTrans1D2" presStyleIdx="1" presStyleCnt="5"/>
      <dgm:spPr/>
    </dgm:pt>
    <dgm:pt modelId="{2C198CCB-BE7F-4098-BA3D-7882B06BFAA0}" type="pres">
      <dgm:prSet presAssocID="{2020D434-597F-484E-BB74-F1DFBDC04DC9}" presName="connTx" presStyleLbl="parChTrans1D2" presStyleIdx="1" presStyleCnt="5"/>
      <dgm:spPr/>
    </dgm:pt>
    <dgm:pt modelId="{9ED5900D-A10B-44F3-B2B2-6292B9985E96}" type="pres">
      <dgm:prSet presAssocID="{AA36861C-7328-444D-BE89-D4C4F20B82AF}" presName="root2" presStyleCnt="0"/>
      <dgm:spPr/>
    </dgm:pt>
    <dgm:pt modelId="{025A2B38-5C13-42E5-B958-E27A93B0B4CF}" type="pres">
      <dgm:prSet presAssocID="{AA36861C-7328-444D-BE89-D4C4F20B82AF}" presName="LevelTwoTextNode" presStyleLbl="node2" presStyleIdx="1" presStyleCnt="5">
        <dgm:presLayoutVars>
          <dgm:chPref val="3"/>
        </dgm:presLayoutVars>
      </dgm:prSet>
      <dgm:spPr/>
    </dgm:pt>
    <dgm:pt modelId="{9D88FAF1-D0A3-41D6-807E-A53AE1D0FF3B}" type="pres">
      <dgm:prSet presAssocID="{AA36861C-7328-444D-BE89-D4C4F20B82AF}" presName="level3hierChild" presStyleCnt="0"/>
      <dgm:spPr/>
    </dgm:pt>
    <dgm:pt modelId="{3AB6DA77-B77F-40F3-9807-00DAD9D69977}" type="pres">
      <dgm:prSet presAssocID="{3E10699F-92EC-433C-866E-3A0177543840}" presName="conn2-1" presStyleLbl="parChTrans1D2" presStyleIdx="2" presStyleCnt="5"/>
      <dgm:spPr/>
    </dgm:pt>
    <dgm:pt modelId="{21AB10C5-00C9-4978-997D-7019E1431974}" type="pres">
      <dgm:prSet presAssocID="{3E10699F-92EC-433C-866E-3A0177543840}" presName="connTx" presStyleLbl="parChTrans1D2" presStyleIdx="2" presStyleCnt="5"/>
      <dgm:spPr/>
    </dgm:pt>
    <dgm:pt modelId="{807F4306-2371-4350-B6EF-86A391E0EA96}" type="pres">
      <dgm:prSet presAssocID="{3884F7D4-793E-4078-90CD-B62AE984728E}" presName="root2" presStyleCnt="0"/>
      <dgm:spPr/>
    </dgm:pt>
    <dgm:pt modelId="{41DE226C-3615-4ABD-9BE2-112CDDA22989}" type="pres">
      <dgm:prSet presAssocID="{3884F7D4-793E-4078-90CD-B62AE984728E}" presName="LevelTwoTextNode" presStyleLbl="node2" presStyleIdx="2" presStyleCnt="5">
        <dgm:presLayoutVars>
          <dgm:chPref val="3"/>
        </dgm:presLayoutVars>
      </dgm:prSet>
      <dgm:spPr/>
    </dgm:pt>
    <dgm:pt modelId="{A8C4F8C0-CED4-4979-8038-B57EF619321D}" type="pres">
      <dgm:prSet presAssocID="{3884F7D4-793E-4078-90CD-B62AE984728E}" presName="level3hierChild" presStyleCnt="0"/>
      <dgm:spPr/>
    </dgm:pt>
    <dgm:pt modelId="{110B60AE-7AD2-4D37-BD6F-456E065ABD99}" type="pres">
      <dgm:prSet presAssocID="{045A68AB-F802-4049-8A70-9D8C476F49B3}" presName="conn2-1" presStyleLbl="parChTrans1D2" presStyleIdx="3" presStyleCnt="5"/>
      <dgm:spPr/>
    </dgm:pt>
    <dgm:pt modelId="{C80D736F-4EF5-4C4A-B408-51EBA1D2440B}" type="pres">
      <dgm:prSet presAssocID="{045A68AB-F802-4049-8A70-9D8C476F49B3}" presName="connTx" presStyleLbl="parChTrans1D2" presStyleIdx="3" presStyleCnt="5"/>
      <dgm:spPr/>
    </dgm:pt>
    <dgm:pt modelId="{6CD4CCA0-3DBA-4821-9AFE-D5EBA6CB76F9}" type="pres">
      <dgm:prSet presAssocID="{438C49B9-51F3-4A06-8E5F-EB5D87502F94}" presName="root2" presStyleCnt="0"/>
      <dgm:spPr/>
    </dgm:pt>
    <dgm:pt modelId="{159C0E11-E860-4213-9AD1-9D28110D3288}" type="pres">
      <dgm:prSet presAssocID="{438C49B9-51F3-4A06-8E5F-EB5D87502F94}" presName="LevelTwoTextNode" presStyleLbl="node2" presStyleIdx="3" presStyleCnt="5">
        <dgm:presLayoutVars>
          <dgm:chPref val="3"/>
        </dgm:presLayoutVars>
      </dgm:prSet>
      <dgm:spPr/>
    </dgm:pt>
    <dgm:pt modelId="{BFBBAFFC-6672-43B2-9BE1-87CA6B8989FF}" type="pres">
      <dgm:prSet presAssocID="{438C49B9-51F3-4A06-8E5F-EB5D87502F94}" presName="level3hierChild" presStyleCnt="0"/>
      <dgm:spPr/>
    </dgm:pt>
    <dgm:pt modelId="{A0E66808-6FF1-435E-A92F-69091719DB90}" type="pres">
      <dgm:prSet presAssocID="{648257FC-8206-4273-9F77-0E56D53BCCB5}" presName="conn2-1" presStyleLbl="parChTrans1D2" presStyleIdx="4" presStyleCnt="5"/>
      <dgm:spPr/>
    </dgm:pt>
    <dgm:pt modelId="{C3EBEFAE-FA97-4B1F-87D8-2FEF4F257E37}" type="pres">
      <dgm:prSet presAssocID="{648257FC-8206-4273-9F77-0E56D53BCCB5}" presName="connTx" presStyleLbl="parChTrans1D2" presStyleIdx="4" presStyleCnt="5"/>
      <dgm:spPr/>
    </dgm:pt>
    <dgm:pt modelId="{C1CA582C-436F-4BEE-974F-72D0563BAFD0}" type="pres">
      <dgm:prSet presAssocID="{C4A80714-2963-4684-9450-FC08BCF02EFF}" presName="root2" presStyleCnt="0"/>
      <dgm:spPr/>
    </dgm:pt>
    <dgm:pt modelId="{3AF95F0B-B6AF-4732-8453-C63B50386561}" type="pres">
      <dgm:prSet presAssocID="{C4A80714-2963-4684-9450-FC08BCF02EFF}" presName="LevelTwoTextNode" presStyleLbl="node2" presStyleIdx="4" presStyleCnt="5">
        <dgm:presLayoutVars>
          <dgm:chPref val="3"/>
        </dgm:presLayoutVars>
      </dgm:prSet>
      <dgm:spPr/>
    </dgm:pt>
    <dgm:pt modelId="{D43C519E-FB20-4099-BC99-7A0AE0118BAA}" type="pres">
      <dgm:prSet presAssocID="{C4A80714-2963-4684-9450-FC08BCF02EFF}" presName="level3hierChild" presStyleCnt="0"/>
      <dgm:spPr/>
    </dgm:pt>
  </dgm:ptLst>
  <dgm:cxnLst>
    <dgm:cxn modelId="{8139F112-291C-42AF-BE50-002C9F97D4BE}" type="presOf" srcId="{045A68AB-F802-4049-8A70-9D8C476F49B3}" destId="{C80D736F-4EF5-4C4A-B408-51EBA1D2440B}" srcOrd="1" destOrd="0" presId="urn:microsoft.com/office/officeart/2008/layout/HorizontalMultiLevelHierarchy"/>
    <dgm:cxn modelId="{004EA316-4FFA-4A39-9C32-6E386C4249C6}" type="presOf" srcId="{AA36861C-7328-444D-BE89-D4C4F20B82AF}" destId="{025A2B38-5C13-42E5-B958-E27A93B0B4CF}" srcOrd="0" destOrd="0" presId="urn:microsoft.com/office/officeart/2008/layout/HorizontalMultiLevelHierarchy"/>
    <dgm:cxn modelId="{55BC2D2D-72C2-4AA6-9948-99DE9A608363}" type="presOf" srcId="{3E10699F-92EC-433C-866E-3A0177543840}" destId="{3AB6DA77-B77F-40F3-9807-00DAD9D69977}" srcOrd="0" destOrd="0" presId="urn:microsoft.com/office/officeart/2008/layout/HorizontalMultiLevelHierarchy"/>
    <dgm:cxn modelId="{AE3FEF2D-11D0-4235-A42D-E7F75A6E1105}" srcId="{A0BF670D-94FE-40A1-BC9D-6DE80DECF1C5}" destId="{DC443813-4556-44DB-BFAA-B3B45C0A37E8}" srcOrd="0" destOrd="0" parTransId="{D5F25E47-DFDC-4771-9481-24D7B0C57916}" sibTransId="{06E05B2E-607E-46C4-B92B-2A9C40308522}"/>
    <dgm:cxn modelId="{4664886E-C911-4329-AFFF-F73C7D24A9DC}" type="presOf" srcId="{045A68AB-F802-4049-8A70-9D8C476F49B3}" destId="{110B60AE-7AD2-4D37-BD6F-456E065ABD99}" srcOrd="0" destOrd="0" presId="urn:microsoft.com/office/officeart/2008/layout/HorizontalMultiLevelHierarchy"/>
    <dgm:cxn modelId="{565D8775-C1E9-4BDB-A5DD-C91D70646CDE}" type="presOf" srcId="{648257FC-8206-4273-9F77-0E56D53BCCB5}" destId="{A0E66808-6FF1-435E-A92F-69091719DB90}" srcOrd="0" destOrd="0" presId="urn:microsoft.com/office/officeart/2008/layout/HorizontalMultiLevelHierarchy"/>
    <dgm:cxn modelId="{51292C57-7878-4D07-B63F-9023FFEF8A33}" srcId="{2DF6C36C-85D7-442D-B518-D0088A9D56E5}" destId="{A0BF670D-94FE-40A1-BC9D-6DE80DECF1C5}" srcOrd="0" destOrd="0" parTransId="{E2B80E95-13C9-4CE9-8BF7-EFE204C609A4}" sibTransId="{FA76C6CB-0DD0-4AD3-8E55-BCA6DE8CF03E}"/>
    <dgm:cxn modelId="{76513D5A-87F8-4826-94C9-5BF668CAD28E}" srcId="{A0BF670D-94FE-40A1-BC9D-6DE80DECF1C5}" destId="{3884F7D4-793E-4078-90CD-B62AE984728E}" srcOrd="2" destOrd="0" parTransId="{3E10699F-92EC-433C-866E-3A0177543840}" sibTransId="{ABCC9DC0-1D6A-4AAD-9564-1363E438A538}"/>
    <dgm:cxn modelId="{2CFA157B-B8EB-4CF3-A5D8-9254A4E1C220}" type="presOf" srcId="{D5F25E47-DFDC-4771-9481-24D7B0C57916}" destId="{DA0A7EFA-D591-4F18-A771-83070DAA8C9E}" srcOrd="0" destOrd="0" presId="urn:microsoft.com/office/officeart/2008/layout/HorizontalMultiLevelHierarchy"/>
    <dgm:cxn modelId="{CB327692-CB4C-45EC-9F26-BFF5650F0162}" srcId="{A0BF670D-94FE-40A1-BC9D-6DE80DECF1C5}" destId="{AA36861C-7328-444D-BE89-D4C4F20B82AF}" srcOrd="1" destOrd="0" parTransId="{2020D434-597F-484E-BB74-F1DFBDC04DC9}" sibTransId="{E493E3E0-F30D-4118-BDFA-159C6305B679}"/>
    <dgm:cxn modelId="{65D62B93-C100-4FBD-B9DB-E2DF11A12754}" type="presOf" srcId="{2020D434-597F-484E-BB74-F1DFBDC04DC9}" destId="{C437F0DB-71C3-4FA8-A0FC-5C58D03B9219}" srcOrd="0" destOrd="0" presId="urn:microsoft.com/office/officeart/2008/layout/HorizontalMultiLevelHierarchy"/>
    <dgm:cxn modelId="{64DECBA0-C34A-44A6-AD10-C8E1AAF1D29D}" type="presOf" srcId="{D5F25E47-DFDC-4771-9481-24D7B0C57916}" destId="{EA81FD98-CBD4-4817-850C-FF062B3D3A44}" srcOrd="1" destOrd="0" presId="urn:microsoft.com/office/officeart/2008/layout/HorizontalMultiLevelHierarchy"/>
    <dgm:cxn modelId="{8798F4AE-D406-4F1C-8327-AA6BD6CE9A33}" type="presOf" srcId="{3E10699F-92EC-433C-866E-3A0177543840}" destId="{21AB10C5-00C9-4978-997D-7019E1431974}" srcOrd="1" destOrd="0" presId="urn:microsoft.com/office/officeart/2008/layout/HorizontalMultiLevelHierarchy"/>
    <dgm:cxn modelId="{14B329B0-1718-46C4-BDC0-538982FC3588}" type="presOf" srcId="{2020D434-597F-484E-BB74-F1DFBDC04DC9}" destId="{2C198CCB-BE7F-4098-BA3D-7882B06BFAA0}" srcOrd="1" destOrd="0" presId="urn:microsoft.com/office/officeart/2008/layout/HorizontalMultiLevelHierarchy"/>
    <dgm:cxn modelId="{D18550B4-7AA6-4934-8A14-642E565309EE}" type="presOf" srcId="{438C49B9-51F3-4A06-8E5F-EB5D87502F94}" destId="{159C0E11-E860-4213-9AD1-9D28110D3288}" srcOrd="0" destOrd="0" presId="urn:microsoft.com/office/officeart/2008/layout/HorizontalMultiLevelHierarchy"/>
    <dgm:cxn modelId="{E8802BB7-E408-4111-9AA1-1B2D98571ABB}" srcId="{A0BF670D-94FE-40A1-BC9D-6DE80DECF1C5}" destId="{438C49B9-51F3-4A06-8E5F-EB5D87502F94}" srcOrd="3" destOrd="0" parTransId="{045A68AB-F802-4049-8A70-9D8C476F49B3}" sibTransId="{096EB4EB-1B16-482A-89A0-0F3E49D95CB7}"/>
    <dgm:cxn modelId="{0CEB52C7-7357-4388-8F1A-1F0DB743733C}" type="presOf" srcId="{A0BF670D-94FE-40A1-BC9D-6DE80DECF1C5}" destId="{219B0FF9-49FA-4F9B-BBD8-A58ECDC825D8}" srcOrd="0" destOrd="0" presId="urn:microsoft.com/office/officeart/2008/layout/HorizontalMultiLevelHierarchy"/>
    <dgm:cxn modelId="{9BC862CF-0D01-453D-88FD-F79A99DFEC51}" type="presOf" srcId="{3884F7D4-793E-4078-90CD-B62AE984728E}" destId="{41DE226C-3615-4ABD-9BE2-112CDDA22989}" srcOrd="0" destOrd="0" presId="urn:microsoft.com/office/officeart/2008/layout/HorizontalMultiLevelHierarchy"/>
    <dgm:cxn modelId="{AF388CD2-FD00-4FFC-B1CD-C088D8452BEF}" srcId="{A0BF670D-94FE-40A1-BC9D-6DE80DECF1C5}" destId="{C4A80714-2963-4684-9450-FC08BCF02EFF}" srcOrd="4" destOrd="0" parTransId="{648257FC-8206-4273-9F77-0E56D53BCCB5}" sibTransId="{9CEF0076-25F5-476A-B860-1C1E6EA7AA57}"/>
    <dgm:cxn modelId="{FD6B8DE7-885C-4E39-8022-5AECD65B8C80}" type="presOf" srcId="{C4A80714-2963-4684-9450-FC08BCF02EFF}" destId="{3AF95F0B-B6AF-4732-8453-C63B50386561}" srcOrd="0" destOrd="0" presId="urn:microsoft.com/office/officeart/2008/layout/HorizontalMultiLevelHierarchy"/>
    <dgm:cxn modelId="{9EB7A5F5-B223-46A5-BAD4-106383EB304D}" type="presOf" srcId="{648257FC-8206-4273-9F77-0E56D53BCCB5}" destId="{C3EBEFAE-FA97-4B1F-87D8-2FEF4F257E37}" srcOrd="1" destOrd="0" presId="urn:microsoft.com/office/officeart/2008/layout/HorizontalMultiLevelHierarchy"/>
    <dgm:cxn modelId="{BC12A5FE-3FD6-4B1C-A53E-39349C95DC80}" type="presOf" srcId="{DC443813-4556-44DB-BFAA-B3B45C0A37E8}" destId="{4916F92C-5EBE-44F9-B844-AA8108C68B1B}" srcOrd="0" destOrd="0" presId="urn:microsoft.com/office/officeart/2008/layout/HorizontalMultiLevelHierarchy"/>
    <dgm:cxn modelId="{B29174FF-5C16-4ABC-BCE2-80B56684B5BC}" type="presOf" srcId="{2DF6C36C-85D7-442D-B518-D0088A9D56E5}" destId="{798455AF-B013-4907-8882-0DFAD541FEC1}" srcOrd="0" destOrd="0" presId="urn:microsoft.com/office/officeart/2008/layout/HorizontalMultiLevelHierarchy"/>
    <dgm:cxn modelId="{4240D7FD-F430-47ED-89E2-C09D21EE74C5}" type="presParOf" srcId="{798455AF-B013-4907-8882-0DFAD541FEC1}" destId="{44D350B7-0AF3-467B-8238-25934CAD13D1}" srcOrd="0" destOrd="0" presId="urn:microsoft.com/office/officeart/2008/layout/HorizontalMultiLevelHierarchy"/>
    <dgm:cxn modelId="{AC21EBBC-4FB9-4D09-89A2-A2F9E1B1C42B}" type="presParOf" srcId="{44D350B7-0AF3-467B-8238-25934CAD13D1}" destId="{219B0FF9-49FA-4F9B-BBD8-A58ECDC825D8}" srcOrd="0" destOrd="0" presId="urn:microsoft.com/office/officeart/2008/layout/HorizontalMultiLevelHierarchy"/>
    <dgm:cxn modelId="{F66D0B21-0948-422D-9998-0ACB92B6ED69}" type="presParOf" srcId="{44D350B7-0AF3-467B-8238-25934CAD13D1}" destId="{76875E48-D396-4CBA-92F7-902FB612303D}" srcOrd="1" destOrd="0" presId="urn:microsoft.com/office/officeart/2008/layout/HorizontalMultiLevelHierarchy"/>
    <dgm:cxn modelId="{7516851D-1135-4A59-A233-AE5681941E2F}" type="presParOf" srcId="{76875E48-D396-4CBA-92F7-902FB612303D}" destId="{DA0A7EFA-D591-4F18-A771-83070DAA8C9E}" srcOrd="0" destOrd="0" presId="urn:microsoft.com/office/officeart/2008/layout/HorizontalMultiLevelHierarchy"/>
    <dgm:cxn modelId="{77FF56D7-B451-47BF-93AC-9116860AB92F}" type="presParOf" srcId="{DA0A7EFA-D591-4F18-A771-83070DAA8C9E}" destId="{EA81FD98-CBD4-4817-850C-FF062B3D3A44}" srcOrd="0" destOrd="0" presId="urn:microsoft.com/office/officeart/2008/layout/HorizontalMultiLevelHierarchy"/>
    <dgm:cxn modelId="{19F097E2-340C-4FB8-9ADA-47E7547C08E6}" type="presParOf" srcId="{76875E48-D396-4CBA-92F7-902FB612303D}" destId="{A656461B-9ED9-4AEC-BF68-EFEC06848347}" srcOrd="1" destOrd="0" presId="urn:microsoft.com/office/officeart/2008/layout/HorizontalMultiLevelHierarchy"/>
    <dgm:cxn modelId="{827D589F-77BE-40D8-A2FD-1764ECF180C0}" type="presParOf" srcId="{A656461B-9ED9-4AEC-BF68-EFEC06848347}" destId="{4916F92C-5EBE-44F9-B844-AA8108C68B1B}" srcOrd="0" destOrd="0" presId="urn:microsoft.com/office/officeart/2008/layout/HorizontalMultiLevelHierarchy"/>
    <dgm:cxn modelId="{78EC906B-1880-4204-A397-518D37EC5BA8}" type="presParOf" srcId="{A656461B-9ED9-4AEC-BF68-EFEC06848347}" destId="{741BA72B-E7C2-4CE3-BEE5-E649846FBE80}" srcOrd="1" destOrd="0" presId="urn:microsoft.com/office/officeart/2008/layout/HorizontalMultiLevelHierarchy"/>
    <dgm:cxn modelId="{D6ECFAF9-541E-4BED-85F6-A06292E10E72}" type="presParOf" srcId="{76875E48-D396-4CBA-92F7-902FB612303D}" destId="{C437F0DB-71C3-4FA8-A0FC-5C58D03B9219}" srcOrd="2" destOrd="0" presId="urn:microsoft.com/office/officeart/2008/layout/HorizontalMultiLevelHierarchy"/>
    <dgm:cxn modelId="{D65B1B36-236C-43FD-90C4-68858BF2006B}" type="presParOf" srcId="{C437F0DB-71C3-4FA8-A0FC-5C58D03B9219}" destId="{2C198CCB-BE7F-4098-BA3D-7882B06BFAA0}" srcOrd="0" destOrd="0" presId="urn:microsoft.com/office/officeart/2008/layout/HorizontalMultiLevelHierarchy"/>
    <dgm:cxn modelId="{0D66FFEF-BA57-4525-9240-17B63527875F}" type="presParOf" srcId="{76875E48-D396-4CBA-92F7-902FB612303D}" destId="{9ED5900D-A10B-44F3-B2B2-6292B9985E96}" srcOrd="3" destOrd="0" presId="urn:microsoft.com/office/officeart/2008/layout/HorizontalMultiLevelHierarchy"/>
    <dgm:cxn modelId="{348F28B0-3CE5-492A-8FCA-7D7DA48B0FFB}" type="presParOf" srcId="{9ED5900D-A10B-44F3-B2B2-6292B9985E96}" destId="{025A2B38-5C13-42E5-B958-E27A93B0B4CF}" srcOrd="0" destOrd="0" presId="urn:microsoft.com/office/officeart/2008/layout/HorizontalMultiLevelHierarchy"/>
    <dgm:cxn modelId="{25F3BCE6-9F12-4A4C-ACB3-879C7414030A}" type="presParOf" srcId="{9ED5900D-A10B-44F3-B2B2-6292B9985E96}" destId="{9D88FAF1-D0A3-41D6-807E-A53AE1D0FF3B}" srcOrd="1" destOrd="0" presId="urn:microsoft.com/office/officeart/2008/layout/HorizontalMultiLevelHierarchy"/>
    <dgm:cxn modelId="{88335D98-C088-4F07-A8C8-617D558B9151}" type="presParOf" srcId="{76875E48-D396-4CBA-92F7-902FB612303D}" destId="{3AB6DA77-B77F-40F3-9807-00DAD9D69977}" srcOrd="4" destOrd="0" presId="urn:microsoft.com/office/officeart/2008/layout/HorizontalMultiLevelHierarchy"/>
    <dgm:cxn modelId="{6EF1A23F-23A7-46B7-8731-8D3CC247A4FC}" type="presParOf" srcId="{3AB6DA77-B77F-40F3-9807-00DAD9D69977}" destId="{21AB10C5-00C9-4978-997D-7019E1431974}" srcOrd="0" destOrd="0" presId="urn:microsoft.com/office/officeart/2008/layout/HorizontalMultiLevelHierarchy"/>
    <dgm:cxn modelId="{8444BE30-5AE3-4F3B-A293-754853510AE8}" type="presParOf" srcId="{76875E48-D396-4CBA-92F7-902FB612303D}" destId="{807F4306-2371-4350-B6EF-86A391E0EA96}" srcOrd="5" destOrd="0" presId="urn:microsoft.com/office/officeart/2008/layout/HorizontalMultiLevelHierarchy"/>
    <dgm:cxn modelId="{C62C1CA2-9D84-4D82-B460-B59A34E2CAAC}" type="presParOf" srcId="{807F4306-2371-4350-B6EF-86A391E0EA96}" destId="{41DE226C-3615-4ABD-9BE2-112CDDA22989}" srcOrd="0" destOrd="0" presId="urn:microsoft.com/office/officeart/2008/layout/HorizontalMultiLevelHierarchy"/>
    <dgm:cxn modelId="{A51463FE-B246-4960-B225-CAA31D814C5D}" type="presParOf" srcId="{807F4306-2371-4350-B6EF-86A391E0EA96}" destId="{A8C4F8C0-CED4-4979-8038-B57EF619321D}" srcOrd="1" destOrd="0" presId="urn:microsoft.com/office/officeart/2008/layout/HorizontalMultiLevelHierarchy"/>
    <dgm:cxn modelId="{438FD1D6-0FEA-4045-B931-557C21EFEBAA}" type="presParOf" srcId="{76875E48-D396-4CBA-92F7-902FB612303D}" destId="{110B60AE-7AD2-4D37-BD6F-456E065ABD99}" srcOrd="6" destOrd="0" presId="urn:microsoft.com/office/officeart/2008/layout/HorizontalMultiLevelHierarchy"/>
    <dgm:cxn modelId="{A6FFB432-A600-4C28-AF79-CB4363E05602}" type="presParOf" srcId="{110B60AE-7AD2-4D37-BD6F-456E065ABD99}" destId="{C80D736F-4EF5-4C4A-B408-51EBA1D2440B}" srcOrd="0" destOrd="0" presId="urn:microsoft.com/office/officeart/2008/layout/HorizontalMultiLevelHierarchy"/>
    <dgm:cxn modelId="{EAFF07E0-29BC-42A9-830E-02D0663C95BA}" type="presParOf" srcId="{76875E48-D396-4CBA-92F7-902FB612303D}" destId="{6CD4CCA0-3DBA-4821-9AFE-D5EBA6CB76F9}" srcOrd="7" destOrd="0" presId="urn:microsoft.com/office/officeart/2008/layout/HorizontalMultiLevelHierarchy"/>
    <dgm:cxn modelId="{314E2B00-0E94-4B77-8F87-1834E974B5CF}" type="presParOf" srcId="{6CD4CCA0-3DBA-4821-9AFE-D5EBA6CB76F9}" destId="{159C0E11-E860-4213-9AD1-9D28110D3288}" srcOrd="0" destOrd="0" presId="urn:microsoft.com/office/officeart/2008/layout/HorizontalMultiLevelHierarchy"/>
    <dgm:cxn modelId="{37A569D2-084A-4057-8240-11991F3694DD}" type="presParOf" srcId="{6CD4CCA0-3DBA-4821-9AFE-D5EBA6CB76F9}" destId="{BFBBAFFC-6672-43B2-9BE1-87CA6B8989FF}" srcOrd="1" destOrd="0" presId="urn:microsoft.com/office/officeart/2008/layout/HorizontalMultiLevelHierarchy"/>
    <dgm:cxn modelId="{92769506-10C7-4B41-AD34-49D2C3397C61}" type="presParOf" srcId="{76875E48-D396-4CBA-92F7-902FB612303D}" destId="{A0E66808-6FF1-435E-A92F-69091719DB90}" srcOrd="8" destOrd="0" presId="urn:microsoft.com/office/officeart/2008/layout/HorizontalMultiLevelHierarchy"/>
    <dgm:cxn modelId="{5636B35A-0D01-4564-823D-3C25632387A4}" type="presParOf" srcId="{A0E66808-6FF1-435E-A92F-69091719DB90}" destId="{C3EBEFAE-FA97-4B1F-87D8-2FEF4F257E37}" srcOrd="0" destOrd="0" presId="urn:microsoft.com/office/officeart/2008/layout/HorizontalMultiLevelHierarchy"/>
    <dgm:cxn modelId="{F4131FF8-0E19-4AC1-8D5F-FBEE6A3F8C8A}" type="presParOf" srcId="{76875E48-D396-4CBA-92F7-902FB612303D}" destId="{C1CA582C-436F-4BEE-974F-72D0563BAFD0}" srcOrd="9" destOrd="0" presId="urn:microsoft.com/office/officeart/2008/layout/HorizontalMultiLevelHierarchy"/>
    <dgm:cxn modelId="{D32EDCD6-E4D1-4CBC-9E19-59FB3B196FEB}" type="presParOf" srcId="{C1CA582C-436F-4BEE-974F-72D0563BAFD0}" destId="{3AF95F0B-B6AF-4732-8453-C63B50386561}" srcOrd="0" destOrd="0" presId="urn:microsoft.com/office/officeart/2008/layout/HorizontalMultiLevelHierarchy"/>
    <dgm:cxn modelId="{216C9876-85FB-4F4D-8F01-57B4E2EBC96A}" type="presParOf" srcId="{C1CA582C-436F-4BEE-974F-72D0563BAFD0}" destId="{D43C519E-FB20-4099-BC99-7A0AE0118BAA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0E66808-6FF1-435E-A92F-69091719DB90}">
      <dsp:nvSpPr>
        <dsp:cNvPr id="0" name=""/>
        <dsp:cNvSpPr/>
      </dsp:nvSpPr>
      <dsp:spPr>
        <a:xfrm>
          <a:off x="2386707" y="1845376"/>
          <a:ext cx="403411" cy="15373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1705" y="0"/>
              </a:lnTo>
              <a:lnTo>
                <a:pt x="201705" y="1537392"/>
              </a:lnTo>
              <a:lnTo>
                <a:pt x="403411" y="1537392"/>
              </a:lnTo>
            </a:path>
          </a:pathLst>
        </a:custGeom>
        <a:noFill/>
        <a:ln w="12700" cap="flat" cmpd="sng" algn="ctr">
          <a:solidFill>
            <a:schemeClr val="accent5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548677" y="2574336"/>
        <a:ext cx="79471" cy="79471"/>
      </dsp:txXfrm>
    </dsp:sp>
    <dsp:sp modelId="{110B60AE-7AD2-4D37-BD6F-456E065ABD99}">
      <dsp:nvSpPr>
        <dsp:cNvPr id="0" name=""/>
        <dsp:cNvSpPr/>
      </dsp:nvSpPr>
      <dsp:spPr>
        <a:xfrm>
          <a:off x="2386707" y="1845376"/>
          <a:ext cx="403411" cy="7686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1705" y="0"/>
              </a:lnTo>
              <a:lnTo>
                <a:pt x="201705" y="768696"/>
              </a:lnTo>
              <a:lnTo>
                <a:pt x="403411" y="768696"/>
              </a:lnTo>
            </a:path>
          </a:pathLst>
        </a:custGeom>
        <a:noFill/>
        <a:ln w="12700" cap="flat" cmpd="sng" algn="ctr">
          <a:solidFill>
            <a:schemeClr val="accent5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566710" y="2208021"/>
        <a:ext cx="43406" cy="43406"/>
      </dsp:txXfrm>
    </dsp:sp>
    <dsp:sp modelId="{3AB6DA77-B77F-40F3-9807-00DAD9D69977}">
      <dsp:nvSpPr>
        <dsp:cNvPr id="0" name=""/>
        <dsp:cNvSpPr/>
      </dsp:nvSpPr>
      <dsp:spPr>
        <a:xfrm>
          <a:off x="2386707" y="1799655"/>
          <a:ext cx="40341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3411" y="45720"/>
              </a:lnTo>
            </a:path>
          </a:pathLst>
        </a:custGeom>
        <a:noFill/>
        <a:ln w="12700" cap="flat" cmpd="sng" algn="ctr">
          <a:solidFill>
            <a:schemeClr val="accent5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578328" y="1835290"/>
        <a:ext cx="20170" cy="20170"/>
      </dsp:txXfrm>
    </dsp:sp>
    <dsp:sp modelId="{C437F0DB-71C3-4FA8-A0FC-5C58D03B9219}">
      <dsp:nvSpPr>
        <dsp:cNvPr id="0" name=""/>
        <dsp:cNvSpPr/>
      </dsp:nvSpPr>
      <dsp:spPr>
        <a:xfrm>
          <a:off x="2386707" y="1076679"/>
          <a:ext cx="403411" cy="768696"/>
        </a:xfrm>
        <a:custGeom>
          <a:avLst/>
          <a:gdLst/>
          <a:ahLst/>
          <a:cxnLst/>
          <a:rect l="0" t="0" r="0" b="0"/>
          <a:pathLst>
            <a:path>
              <a:moveTo>
                <a:pt x="0" y="768696"/>
              </a:moveTo>
              <a:lnTo>
                <a:pt x="201705" y="768696"/>
              </a:lnTo>
              <a:lnTo>
                <a:pt x="201705" y="0"/>
              </a:lnTo>
              <a:lnTo>
                <a:pt x="403411" y="0"/>
              </a:lnTo>
            </a:path>
          </a:pathLst>
        </a:custGeom>
        <a:noFill/>
        <a:ln w="12700" cap="flat" cmpd="sng" algn="ctr">
          <a:solidFill>
            <a:schemeClr val="accent5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566710" y="1439324"/>
        <a:ext cx="43406" cy="43406"/>
      </dsp:txXfrm>
    </dsp:sp>
    <dsp:sp modelId="{DA0A7EFA-D591-4F18-A771-83070DAA8C9E}">
      <dsp:nvSpPr>
        <dsp:cNvPr id="0" name=""/>
        <dsp:cNvSpPr/>
      </dsp:nvSpPr>
      <dsp:spPr>
        <a:xfrm>
          <a:off x="2386707" y="307983"/>
          <a:ext cx="403411" cy="1537392"/>
        </a:xfrm>
        <a:custGeom>
          <a:avLst/>
          <a:gdLst/>
          <a:ahLst/>
          <a:cxnLst/>
          <a:rect l="0" t="0" r="0" b="0"/>
          <a:pathLst>
            <a:path>
              <a:moveTo>
                <a:pt x="0" y="1537392"/>
              </a:moveTo>
              <a:lnTo>
                <a:pt x="201705" y="1537392"/>
              </a:lnTo>
              <a:lnTo>
                <a:pt x="201705" y="0"/>
              </a:lnTo>
              <a:lnTo>
                <a:pt x="403411" y="0"/>
              </a:lnTo>
            </a:path>
          </a:pathLst>
        </a:custGeom>
        <a:noFill/>
        <a:ln w="12700" cap="flat" cmpd="sng" algn="ctr">
          <a:solidFill>
            <a:schemeClr val="accent5">
              <a:tint val="9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IN" sz="500" kern="1200"/>
        </a:p>
      </dsp:txBody>
      <dsp:txXfrm>
        <a:off x="2548677" y="1036943"/>
        <a:ext cx="79471" cy="79471"/>
      </dsp:txXfrm>
    </dsp:sp>
    <dsp:sp modelId="{219B0FF9-49FA-4F9B-BBD8-A58ECDC825D8}">
      <dsp:nvSpPr>
        <dsp:cNvPr id="0" name=""/>
        <dsp:cNvSpPr/>
      </dsp:nvSpPr>
      <dsp:spPr>
        <a:xfrm rot="16200000">
          <a:off x="460921" y="1537897"/>
          <a:ext cx="3236616" cy="614957"/>
        </a:xfrm>
        <a:prstGeom prst="rect">
          <a:avLst/>
        </a:prstGeom>
        <a:gradFill rotWithShape="0">
          <a:gsLst>
            <a:gs pos="0">
              <a:schemeClr val="accent5">
                <a:shade val="6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shade val="6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shade val="6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marL="0" lvl="0" indent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4000" kern="1200"/>
            <a:t>TYPES</a:t>
          </a:r>
        </a:p>
      </dsp:txBody>
      <dsp:txXfrm>
        <a:off x="460921" y="1537897"/>
        <a:ext cx="3236616" cy="614957"/>
      </dsp:txXfrm>
    </dsp:sp>
    <dsp:sp modelId="{4916F92C-5EBE-44F9-B844-AA8108C68B1B}">
      <dsp:nvSpPr>
        <dsp:cNvPr id="0" name=""/>
        <dsp:cNvSpPr/>
      </dsp:nvSpPr>
      <dsp:spPr>
        <a:xfrm>
          <a:off x="2790119" y="504"/>
          <a:ext cx="2017059" cy="614957"/>
        </a:xfrm>
        <a:prstGeom prst="rect">
          <a:avLst/>
        </a:prstGeom>
        <a:gradFill rotWithShape="0">
          <a:gsLst>
            <a:gs pos="0">
              <a:schemeClr val="accent5">
                <a:shade val="8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shade val="8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shade val="8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600" kern="1200"/>
            <a:t>Demographic</a:t>
          </a:r>
        </a:p>
      </dsp:txBody>
      <dsp:txXfrm>
        <a:off x="2790119" y="504"/>
        <a:ext cx="2017059" cy="614957"/>
      </dsp:txXfrm>
    </dsp:sp>
    <dsp:sp modelId="{025A2B38-5C13-42E5-B958-E27A93B0B4CF}">
      <dsp:nvSpPr>
        <dsp:cNvPr id="0" name=""/>
        <dsp:cNvSpPr/>
      </dsp:nvSpPr>
      <dsp:spPr>
        <a:xfrm>
          <a:off x="2790119" y="769201"/>
          <a:ext cx="2017059" cy="614957"/>
        </a:xfrm>
        <a:prstGeom prst="rect">
          <a:avLst/>
        </a:prstGeom>
        <a:gradFill rotWithShape="0">
          <a:gsLst>
            <a:gs pos="0">
              <a:schemeClr val="accent5">
                <a:shade val="8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shade val="8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shade val="8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600" kern="1200"/>
            <a:t>Geographic</a:t>
          </a:r>
        </a:p>
      </dsp:txBody>
      <dsp:txXfrm>
        <a:off x="2790119" y="769201"/>
        <a:ext cx="2017059" cy="614957"/>
      </dsp:txXfrm>
    </dsp:sp>
    <dsp:sp modelId="{41DE226C-3615-4ABD-9BE2-112CDDA22989}">
      <dsp:nvSpPr>
        <dsp:cNvPr id="0" name=""/>
        <dsp:cNvSpPr/>
      </dsp:nvSpPr>
      <dsp:spPr>
        <a:xfrm>
          <a:off x="2790119" y="1537897"/>
          <a:ext cx="2017059" cy="614957"/>
        </a:xfrm>
        <a:prstGeom prst="rect">
          <a:avLst/>
        </a:prstGeom>
        <a:gradFill rotWithShape="0">
          <a:gsLst>
            <a:gs pos="0">
              <a:schemeClr val="accent5">
                <a:shade val="8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shade val="8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shade val="8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600" kern="1200"/>
            <a:t>Psychographic</a:t>
          </a:r>
        </a:p>
      </dsp:txBody>
      <dsp:txXfrm>
        <a:off x="2790119" y="1537897"/>
        <a:ext cx="2017059" cy="614957"/>
      </dsp:txXfrm>
    </dsp:sp>
    <dsp:sp modelId="{159C0E11-E860-4213-9AD1-9D28110D3288}">
      <dsp:nvSpPr>
        <dsp:cNvPr id="0" name=""/>
        <dsp:cNvSpPr/>
      </dsp:nvSpPr>
      <dsp:spPr>
        <a:xfrm>
          <a:off x="2790119" y="2306593"/>
          <a:ext cx="2017059" cy="614957"/>
        </a:xfrm>
        <a:prstGeom prst="rect">
          <a:avLst/>
        </a:prstGeom>
        <a:gradFill rotWithShape="0">
          <a:gsLst>
            <a:gs pos="0">
              <a:schemeClr val="accent5">
                <a:shade val="8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shade val="8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shade val="8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600" kern="1200"/>
            <a:t>Technographic</a:t>
          </a:r>
        </a:p>
      </dsp:txBody>
      <dsp:txXfrm>
        <a:off x="2790119" y="2306593"/>
        <a:ext cx="2017059" cy="614957"/>
      </dsp:txXfrm>
    </dsp:sp>
    <dsp:sp modelId="{3AF95F0B-B6AF-4732-8453-C63B50386561}">
      <dsp:nvSpPr>
        <dsp:cNvPr id="0" name=""/>
        <dsp:cNvSpPr/>
      </dsp:nvSpPr>
      <dsp:spPr>
        <a:xfrm>
          <a:off x="2790119" y="3075290"/>
          <a:ext cx="2017059" cy="614957"/>
        </a:xfrm>
        <a:prstGeom prst="rect">
          <a:avLst/>
        </a:prstGeom>
        <a:gradFill rotWithShape="0">
          <a:gsLst>
            <a:gs pos="0">
              <a:schemeClr val="accent5">
                <a:shade val="80000"/>
                <a:hueOff val="0"/>
                <a:satOff val="0"/>
                <a:lumOff val="0"/>
                <a:alphaOff val="0"/>
                <a:satMod val="103000"/>
                <a:lumMod val="102000"/>
                <a:tint val="94000"/>
              </a:schemeClr>
            </a:gs>
            <a:gs pos="50000">
              <a:schemeClr val="accent5">
                <a:shade val="80000"/>
                <a:hueOff val="0"/>
                <a:satOff val="0"/>
                <a:lumOff val="0"/>
                <a:alphaOff val="0"/>
                <a:satMod val="110000"/>
                <a:lumMod val="100000"/>
                <a:shade val="100000"/>
              </a:schemeClr>
            </a:gs>
            <a:gs pos="100000">
              <a:schemeClr val="accent5">
                <a:shade val="80000"/>
                <a:hueOff val="0"/>
                <a:satOff val="0"/>
                <a:lumOff val="0"/>
                <a:alphaOff val="0"/>
                <a:lumMod val="99000"/>
                <a:satMod val="120000"/>
                <a:shade val="78000"/>
              </a:schemeClr>
            </a:gs>
          </a:gsLst>
          <a:lin ang="5400000" scaled="0"/>
        </a:gradFill>
        <a:ln>
          <a:noFill/>
        </a:ln>
        <a:effectLst>
          <a:outerShdw blurRad="57150" dist="19050" dir="5400000" algn="ctr" rotWithShape="0">
            <a:srgbClr val="000000">
              <a:alpha val="63000"/>
            </a:srgbClr>
          </a:outerShdw>
        </a:effectLst>
      </dsp:spPr>
      <dsp:style>
        <a:lnRef idx="0">
          <a:scrgbClr r="0" g="0" b="0"/>
        </a:lnRef>
        <a:fillRef idx="3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marL="0" lvl="0" indent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2600" kern="1200"/>
            <a:t>Behavorial</a:t>
          </a:r>
        </a:p>
      </dsp:txBody>
      <dsp:txXfrm>
        <a:off x="2790119" y="3075290"/>
        <a:ext cx="2017059" cy="61495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5">
  <dgm:title val=""/>
  <dgm:desc val=""/>
  <dgm:catLst>
    <dgm:cat type="simple" pri="105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3">
        <a:scrgbClr r="0" g="0" b="0"/>
      </a:fillRef>
      <a:effectRef idx="3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4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a parihar</dc:creator>
  <cp:keywords/>
  <dc:description/>
  <cp:lastModifiedBy>ankita parihar</cp:lastModifiedBy>
  <cp:revision>5</cp:revision>
  <dcterms:created xsi:type="dcterms:W3CDTF">2021-09-23T04:32:00Z</dcterms:created>
  <dcterms:modified xsi:type="dcterms:W3CDTF">2021-09-23T05:16:00Z</dcterms:modified>
</cp:coreProperties>
</file>